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  <w:sz w:val="28"/>
        </w:rPr>
      </w:sdtEndPr>
      <w:sdtContent>
        <w:p w:rsidRPr="003B28D8" w:rsidR="00894C55" w:rsidP="00D9538C" w:rsidRDefault="00A751B0" w14:paraId="71F5C92B" w14:textId="01950C30">
          <w:pPr>
            <w:spacing w:after="0" w:line="240" w:lineRule="auto"/>
            <w:jc w:val="center"/>
            <w:rPr>
              <w:rFonts w:ascii="Times New Roman" w:hAnsi="Times New Roman" w:eastAsia="Times New Roman" w:cs="Times New Roman"/>
              <w:b/>
              <w:bCs/>
              <w:sz w:val="28"/>
              <w:szCs w:val="24"/>
              <w:lang w:eastAsia="lv-LV"/>
            </w:rPr>
          </w:pPr>
          <w:r w:rsidRPr="00D9538C">
            <w:rPr>
              <w:rFonts w:ascii="Times New Roman" w:hAnsi="Times New Roman" w:eastAsia="Calibri" w:cs="Times New Roman"/>
              <w:b/>
              <w:sz w:val="24"/>
              <w:szCs w:val="24"/>
            </w:rPr>
            <w:t xml:space="preserve">Ministru kabineta noteikumu </w:t>
          </w:r>
          <w:r w:rsidRPr="00D9538C" w:rsidR="00610664">
            <w:rPr>
              <w:rFonts w:ascii="Times New Roman" w:hAnsi="Times New Roman" w:eastAsia="Calibri" w:cs="Times New Roman"/>
              <w:b/>
              <w:sz w:val="24"/>
              <w:szCs w:val="24"/>
            </w:rPr>
            <w:t xml:space="preserve">projekta </w:t>
          </w:r>
          <w:r w:rsidRPr="00D9538C" w:rsidR="00D9538C">
            <w:rPr>
              <w:rFonts w:ascii="Times New Roman" w:hAnsi="Times New Roman" w:cs="Times New Roman"/>
              <w:b/>
              <w:sz w:val="24"/>
              <w:szCs w:val="24"/>
            </w:rPr>
            <w:t>“Grozījums Ministru kabineta 20</w:t>
          </w:r>
          <w:r w:rsidR="001E68C7">
            <w:rPr>
              <w:rFonts w:ascii="Times New Roman" w:hAnsi="Times New Roman" w:cs="Times New Roman"/>
              <w:b/>
              <w:sz w:val="24"/>
              <w:szCs w:val="24"/>
            </w:rPr>
            <w:t>19</w:t>
          </w:r>
          <w:r w:rsidRPr="00D9538C" w:rsidR="00D9538C">
            <w:rPr>
              <w:rFonts w:ascii="Times New Roman" w:hAnsi="Times New Roman" w:cs="Times New Roman"/>
              <w:b/>
              <w:sz w:val="24"/>
              <w:szCs w:val="24"/>
            </w:rPr>
            <w:t>.gada 27.augusta noteikumos Nr.405 “</w:t>
          </w:r>
          <w:r w:rsidRPr="00D9538C" w:rsidR="00D9538C">
            <w:rPr>
              <w:rFonts w:ascii="Times New Roman" w:hAnsi="Times New Roman" w:cs="Times New Roman"/>
              <w:b/>
              <w:sz w:val="24"/>
              <w:szCs w:val="24"/>
              <w:shd w:val="clear" w:color="auto" w:fill="FFFFFF"/>
            </w:rPr>
            <w:t>Noteikumi par pasažieru komercpārvadājumiem ar taksometru</w:t>
          </w:r>
          <w:r w:rsidRPr="00D9538C" w:rsidR="00D9538C">
            <w:rPr>
              <w:rFonts w:ascii="Times New Roman" w:hAnsi="Times New Roman" w:cs="Times New Roman"/>
              <w:b/>
              <w:sz w:val="24"/>
              <w:szCs w:val="24"/>
              <w:lang w:eastAsia="lv-LV"/>
            </w:rPr>
            <w:t>”</w:t>
          </w:r>
          <w:r w:rsidR="00D9538C">
            <w:rPr>
              <w:rFonts w:ascii="Times New Roman" w:hAnsi="Times New Roman" w:cs="Times New Roman"/>
              <w:b/>
              <w:sz w:val="24"/>
              <w:szCs w:val="24"/>
              <w:lang w:eastAsia="lv-LV"/>
            </w:rPr>
            <w:t xml:space="preserve"> </w:t>
          </w:r>
          <w:r w:rsidRPr="00D9538C" w:rsidR="006D7C94">
            <w:rPr>
              <w:rFonts w:ascii="Times New Roman" w:hAnsi="Times New Roman" w:eastAsia="Calibri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:rsidRPr="003B28D8" w:rsidR="00E5323B" w:rsidP="00894C55" w:rsidRDefault="00E5323B" w14:paraId="7D335C25" w14:textId="77777777">
      <w:pPr>
        <w:shd w:val="clear" w:color="auto" w:fill="FFFFFF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Pr="003B28D8" w:rsidR="003B28D8" w:rsidTr="00E5323B" w14:paraId="0E7B3E6A" w14:textId="77777777">
        <w:trPr>
          <w:tblCellSpacing w:w="15" w:type="dxa"/>
        </w:trPr>
        <w:tc>
          <w:tcPr>
            <w:tcW w:w="0" w:type="auto"/>
            <w:gridSpan w:val="2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55F2C" w:rsidP="00C82D82" w:rsidRDefault="00E5323B" w14:paraId="3662FC71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Pr="003B28D8" w:rsidR="003B28D8" w:rsidTr="006B544A" w14:paraId="43660739" w14:textId="77777777">
        <w:trPr>
          <w:tblCellSpacing w:w="15" w:type="dxa"/>
        </w:trPr>
        <w:tc>
          <w:tcPr>
            <w:tcW w:w="198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E5323B" w:rsidP="00E5323B" w:rsidRDefault="00E5323B" w14:paraId="2916274D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6B544A" w:rsidR="00B7574F" w:rsidP="00A82519" w:rsidRDefault="00056BC2" w14:paraId="51EE70B1" w14:textId="30211985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eastAsia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:rsidRPr="003B28D8" w:rsidR="00E5323B" w:rsidP="00E5323B" w:rsidRDefault="00E5323B" w14:paraId="3C2FF624" w14:textId="77777777">
      <w:pPr>
        <w:spacing w:after="0" w:line="240" w:lineRule="auto"/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Pr="003B28D8" w:rsidR="003B28D8" w:rsidTr="00E5323B" w14:paraId="58FA642C" w14:textId="77777777">
        <w:trPr>
          <w:tblCellSpacing w:w="15" w:type="dxa"/>
        </w:trPr>
        <w:tc>
          <w:tcPr>
            <w:tcW w:w="0" w:type="auto"/>
            <w:gridSpan w:val="3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55F2C" w:rsidP="00B7574F" w:rsidRDefault="00E5323B" w14:paraId="17029427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Pr="00FC6E8F" w:rsidR="00732373" w:rsidTr="00732373" w14:paraId="52013A82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FC6E8F" w:rsidR="00732373" w:rsidP="00732373" w:rsidRDefault="00732373" w14:paraId="18E1DB2E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FC6E8F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FC6E8F" w:rsidR="00732373" w:rsidP="00732373" w:rsidRDefault="00732373" w14:paraId="2BA23C78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FC6E8F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FC6E8F" w:rsidR="00732373" w:rsidP="00A44AFE" w:rsidRDefault="00732373" w14:paraId="09F68962" w14:textId="7A69372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FC6E8F">
              <w:rPr>
                <w:rFonts w:ascii="Times New Roman" w:hAnsi="Times New Roman" w:cs="Times New Roman"/>
                <w:iCs/>
                <w:sz w:val="24"/>
                <w:szCs w:val="24"/>
              </w:rPr>
              <w:t>Administratīvo teritoriju un apdzīvoto vietu likums</w:t>
            </w:r>
            <w:r w:rsidRPr="00FC6E8F"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,  Ministru prezidenta 2020.gada 26.jūnija rezolūcija Nr.2020-1.1.1./52-52</w:t>
            </w:r>
            <w:r w:rsidR="00A44AFE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Pr="00D9538C" w:rsidR="003B28D8" w:rsidTr="00732373" w14:paraId="557507CC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D9538C" w:rsidR="006D7C94" w:rsidP="006D7C94" w:rsidRDefault="006D7C94" w14:paraId="142E792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D9538C" w:rsidR="006D7C94" w:rsidP="006D7C94" w:rsidRDefault="006D7C94" w14:paraId="58806625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:rsidRPr="00D9538C" w:rsidR="00F0504C" w:rsidP="00F0504C" w:rsidRDefault="00F0504C" w14:paraId="0ECB385B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</w:pPr>
          </w:p>
          <w:p w:rsidRPr="00D9538C" w:rsidR="00F0504C" w:rsidP="00F0504C" w:rsidRDefault="00F0504C" w14:paraId="4C041C6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</w:pPr>
          </w:p>
          <w:p w:rsidRPr="00D9538C" w:rsidR="00F0504C" w:rsidP="00F0504C" w:rsidRDefault="00F0504C" w14:paraId="6C79BA1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</w:pPr>
          </w:p>
          <w:p w:rsidRPr="00D9538C" w:rsidR="00F0504C" w:rsidP="00F0504C" w:rsidRDefault="00F0504C" w14:paraId="2079913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</w:pPr>
          </w:p>
          <w:p w:rsidRPr="00D9538C" w:rsidR="00F0504C" w:rsidP="00F0504C" w:rsidRDefault="00F0504C" w14:paraId="1CE8E520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</w:pPr>
          </w:p>
          <w:p w:rsidRPr="00D9538C" w:rsidR="00F0504C" w:rsidP="008C11CF" w:rsidRDefault="00F0504C" w14:paraId="55E989AE" w14:textId="4E538875">
            <w:pP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1B4D6C" w:rsidR="0045575A" w:rsidP="0045575A" w:rsidRDefault="0045575A" w14:paraId="0069FF10" w14:textId="5FEE83DC">
            <w:pPr>
              <w:pStyle w:val="NoSpacing"/>
              <w:tabs>
                <w:tab w:val="left" w:pos="5069"/>
              </w:tabs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B4D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Administratīvo teritoriju un apdzīvoto vietu likums (turpmāk – likums), kas Latvijas Republikas pilsētas iedala </w:t>
            </w:r>
            <w:proofErr w:type="spellStart"/>
            <w:r w:rsidRPr="001B4D6C">
              <w:rPr>
                <w:rFonts w:ascii="Times New Roman" w:hAnsi="Times New Roman" w:cs="Times New Roman"/>
                <w:iCs/>
                <w:sz w:val="24"/>
                <w:szCs w:val="24"/>
              </w:rPr>
              <w:t>valstspilsētās</w:t>
            </w:r>
            <w:proofErr w:type="spellEnd"/>
            <w:r w:rsidRPr="001B4D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un novadu pilsētās. Ar likuma spēkā stāšanos spēku zaudēja Administratīvo teritoriju un apdzīvoto vietu likums (pieņemts 2008.gada 18.decembrī), kas kā vienu no Latvijas Republikas administratīvi teritoriālajām vienībām noteica republikas pilsētu. </w:t>
            </w:r>
          </w:p>
          <w:p w:rsidRPr="00D9538C" w:rsidR="004D1282" w:rsidP="004D1282" w:rsidRDefault="00DE6EFF" w14:paraId="7F4BFF7D" w14:textId="56A37CB0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Noteikumu projekts paredz </w:t>
            </w:r>
            <w:r w:rsidRPr="00D9538C"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>aizstāt</w:t>
            </w:r>
            <w:r w:rsidRPr="00D9538C" w:rsidR="004D12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6EFF">
              <w:rPr>
                <w:rFonts w:ascii="Times New Roman" w:hAnsi="Times New Roman" w:cs="Times New Roman"/>
                <w:bCs/>
                <w:sz w:val="24"/>
                <w:szCs w:val="24"/>
              </w:rPr>
              <w:t>Ministru kabineta 20</w:t>
            </w:r>
            <w:r w:rsidR="001E68C7"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  <w:r w:rsidRPr="00DE6EFF">
              <w:rPr>
                <w:rFonts w:ascii="Times New Roman" w:hAnsi="Times New Roman" w:cs="Times New Roman"/>
                <w:bCs/>
                <w:sz w:val="24"/>
                <w:szCs w:val="24"/>
              </w:rPr>
              <w:t>.gada 27.augusta noteikumos Nr.405 “</w:t>
            </w:r>
            <w:r w:rsidRPr="00DE6EFF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Noteikumi par pasažieru komercpārvadājumiem ar taksometru</w:t>
            </w:r>
            <w:r w:rsidRPr="00DE6EFF">
              <w:rPr>
                <w:rFonts w:ascii="Times New Roman" w:hAnsi="Times New Roman" w:cs="Times New Roman"/>
                <w:bCs/>
                <w:sz w:val="24"/>
                <w:szCs w:val="24"/>
                <w:lang w:eastAsia="lv-LV"/>
              </w:rPr>
              <w:t>”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eastAsia="lv-LV"/>
              </w:rPr>
              <w:t xml:space="preserve"> </w:t>
            </w:r>
            <w:r w:rsidRPr="00D9538C" w:rsidR="00A751B0">
              <w:rPr>
                <w:rFonts w:ascii="Times New Roman" w:hAnsi="Times New Roman" w:cs="Times New Roman"/>
                <w:iCs/>
                <w:sz w:val="24"/>
                <w:szCs w:val="24"/>
              </w:rPr>
              <w:t>noteikumos</w:t>
            </w:r>
            <w:r w:rsidRPr="00D9538C"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vārdus “republikas pilsēta” ar vārdu “</w:t>
            </w:r>
            <w:proofErr w:type="spellStart"/>
            <w:r w:rsidRPr="00D9538C"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>valstspilsēta</w:t>
            </w:r>
            <w:proofErr w:type="spellEnd"/>
            <w:r w:rsidRPr="00D9538C" w:rsidR="004D1282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Pr="00D9538C"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, tādējādi nodrošinot atbilstību likumā noteiktajam administratīvi teritoriālajam iedalījumam</w:t>
            </w:r>
            <w:r w:rsidRPr="00D9538C" w:rsidR="004D1282">
              <w:rPr>
                <w:rFonts w:ascii="Times New Roman" w:hAnsi="Times New Roman" w:eastAsia="Calibri" w:cs="Times New Roman"/>
                <w:iCs/>
                <w:sz w:val="24"/>
                <w:szCs w:val="24"/>
              </w:rPr>
              <w:t>.</w:t>
            </w:r>
          </w:p>
          <w:p w:rsidRPr="00D9538C" w:rsidR="006D7C94" w:rsidP="00C82D82" w:rsidRDefault="00A751B0" w14:paraId="7B53B5DE" w14:textId="6AA8DF9C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Pr="00D9538C"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stājas spēkā 2021.gada 1.jūlijā.</w:t>
            </w:r>
          </w:p>
        </w:tc>
      </w:tr>
      <w:tr w:rsidRPr="003B28D8" w:rsidR="003B28D8" w:rsidTr="00732373" w14:paraId="421AFB79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6D7C94" w:rsidP="006D7C94" w:rsidRDefault="006D7C94" w14:paraId="05B90A95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53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6D7C94" w:rsidP="006D7C94" w:rsidRDefault="006D7C94" w14:paraId="26D7B811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3B28D8" w:rsidR="006D7C94" w:rsidP="00C82D82" w:rsidRDefault="006D7C94" w14:paraId="3CBD3805" w14:textId="170B7693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Satiksmes ministrija</w:t>
            </w:r>
            <w:r w:rsidR="00B65657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, republikas pilsētu pašvaldības, plānošanas reģioni.</w:t>
            </w:r>
          </w:p>
        </w:tc>
      </w:tr>
      <w:tr w:rsidRPr="003B28D8" w:rsidR="003B28D8" w:rsidTr="00732373" w14:paraId="1CDC6632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6D7C94" w:rsidP="006D7C94" w:rsidRDefault="006D7C94" w14:paraId="202E1AC3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6D7C94" w:rsidP="006D7C94" w:rsidRDefault="006D7C94" w14:paraId="23C58176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3B28D8" w:rsidR="006D7C94" w:rsidP="006D7C94" w:rsidRDefault="006D7C94" w14:paraId="6B043E71" w14:textId="151044F1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:rsidRPr="003B28D8" w:rsidR="00E5323B" w:rsidP="00E5323B" w:rsidRDefault="00E5323B" w14:paraId="4E494A6E" w14:textId="77777777">
      <w:pPr>
        <w:spacing w:after="0" w:line="240" w:lineRule="auto"/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Pr="003B28D8" w:rsidR="003B28D8" w:rsidTr="00E5323B" w14:paraId="184B28E6" w14:textId="77777777">
        <w:trPr>
          <w:tblCellSpacing w:w="15" w:type="dxa"/>
        </w:trPr>
        <w:tc>
          <w:tcPr>
            <w:tcW w:w="0" w:type="auto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55F2C" w:rsidP="006D7C94" w:rsidRDefault="00E5323B" w14:paraId="6CB935A0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Pr="003B28D8" w:rsidR="008C11CF" w:rsidTr="00E5323B" w14:paraId="5D92DC76" w14:textId="77777777">
        <w:trPr>
          <w:tblCellSpacing w:w="15" w:type="dxa"/>
        </w:trPr>
        <w:tc>
          <w:tcPr>
            <w:tcW w:w="0" w:type="auto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3B28D8" w:rsidR="008C11CF" w:rsidP="006D7C94" w:rsidRDefault="008C11CF" w14:paraId="50EADFA7" w14:textId="51E9CA14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:rsidRPr="003B28D8" w:rsidR="00E5323B" w:rsidP="00E5323B" w:rsidRDefault="00E5323B" w14:paraId="122DF7D5" w14:textId="32569388">
      <w:pPr>
        <w:spacing w:after="0" w:line="240" w:lineRule="auto"/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Pr="003B28D8" w:rsidR="003B28D8" w:rsidTr="00CC4AE0" w14:paraId="3DB713E9" w14:textId="77777777">
        <w:trPr>
          <w:tblCellSpacing w:w="15" w:type="dxa"/>
        </w:trPr>
        <w:tc>
          <w:tcPr>
            <w:tcW w:w="0" w:type="auto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D7C94" w:rsidP="006D7C94" w:rsidRDefault="006D7C94" w14:paraId="34D72BC6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Pr="003B28D8" w:rsidR="003B28D8" w:rsidTr="006D7C94" w14:paraId="5CDDCB26" w14:textId="77777777">
        <w:trPr>
          <w:tblCellSpacing w:w="15" w:type="dxa"/>
        </w:trPr>
        <w:tc>
          <w:tcPr>
            <w:tcW w:w="0" w:type="auto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3B28D8" w:rsidR="006D7C94" w:rsidP="00BB7B7A" w:rsidRDefault="006D7C94" w14:paraId="3383A856" w14:textId="194E7638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:rsidRPr="003B28D8" w:rsidR="006D7C94" w:rsidP="00E5323B" w:rsidRDefault="006D7C94" w14:paraId="3E669B34" w14:textId="015CE8B8">
      <w:pPr>
        <w:spacing w:after="0" w:line="240" w:lineRule="auto"/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Pr="003B28D8" w:rsidR="003B28D8" w:rsidTr="00E5323B" w14:paraId="5A8E4D92" w14:textId="77777777">
        <w:trPr>
          <w:tblCellSpacing w:w="15" w:type="dxa"/>
        </w:trPr>
        <w:tc>
          <w:tcPr>
            <w:tcW w:w="0" w:type="auto"/>
            <w:gridSpan w:val="4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55F2C" w:rsidP="006D7C94" w:rsidRDefault="00E5323B" w14:paraId="6B453EFD" w14:textId="484F5882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Pr="008A5415" w:rsidR="005238D9" w:rsidTr="005238D9" w14:paraId="00B5E2E3" w14:textId="77777777">
        <w:trPr>
          <w:gridAfter w:val="1"/>
          <w:tblCellSpacing w:w="15" w:type="dxa"/>
        </w:trPr>
        <w:tc>
          <w:tcPr>
            <w:tcW w:w="29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464788" w:rsidR="005238D9" w:rsidP="00F077F8" w:rsidRDefault="005238D9" w14:paraId="495C3413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46478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464788" w:rsidR="005238D9" w:rsidP="00F077F8" w:rsidRDefault="005238D9" w14:paraId="7146886D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46478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="00464788" w:rsidP="00464788" w:rsidRDefault="00464788" w14:paraId="552FDFDC" w14:textId="04F2698F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464788">
              <w:rPr>
                <w:rFonts w:ascii="Times New Roman" w:hAnsi="Times New Roman" w:cs="Times New Roman"/>
                <w:sz w:val="24"/>
                <w:szCs w:val="24"/>
              </w:rPr>
              <w:t>Valsts sekretāru sanāksmē 2020.gada 8.oktobrī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64788">
              <w:rPr>
                <w:rFonts w:ascii="Times New Roman" w:hAnsi="Times New Roman" w:cs="Times New Roman"/>
                <w:sz w:val="24"/>
                <w:szCs w:val="24"/>
              </w:rPr>
              <w:t xml:space="preserve">  izsludinā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4647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6478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</w:p>
          <w:p w:rsidRPr="00464788" w:rsidR="00464788" w:rsidP="00464788" w:rsidRDefault="00464788" w14:paraId="657DD272" w14:textId="39D5032A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6478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lastRenderedPageBreak/>
              <w:t xml:space="preserve">likumprojekts </w:t>
            </w:r>
            <w:r w:rsidRPr="00464788" w:rsidR="00B65657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46478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“G</w:t>
            </w:r>
            <w:r w:rsidRPr="00464788" w:rsidR="00B65657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rozījumi </w:t>
            </w:r>
            <w:r w:rsidRPr="00464788" w:rsid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Autopārvadājumu </w:t>
            </w:r>
            <w:r w:rsidRPr="00464788"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likumā</w:t>
            </w:r>
            <w:r w:rsidRPr="00464788">
              <w:rPr>
                <w:rFonts w:ascii="Times New Roman" w:hAnsi="Times New Roman" w:cs="Times New Roman"/>
                <w:iCs/>
                <w:sz w:val="24"/>
                <w:szCs w:val="24"/>
              </w:rPr>
              <w:t>” (VSS-849, prot.40, 26</w:t>
            </w:r>
            <w:r w:rsidRPr="00464788" w:rsidR="00B6565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A3030C">
              <w:t>§</w:t>
            </w:r>
            <w:r>
              <w:t>)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;</w:t>
            </w:r>
            <w:r w:rsidRPr="00464788" w:rsidR="00B65657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</w:p>
          <w:p w:rsidRPr="00464788" w:rsidR="001D39DB" w:rsidP="00464788" w:rsidRDefault="00464788" w14:paraId="6C9A90E7" w14:textId="3BE73A26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Ministru kabineta noteikumu projekts “G</w:t>
            </w:r>
            <w:r w:rsidRPr="00C55198" w:rsidR="00B65657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rozījum</w:t>
            </w:r>
            <w:r w:rsidRPr="00464788" w:rsidR="00B65657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i Ministru kabineta 2018. gada 6. marta noteikumos Nr. 146 “</w:t>
            </w:r>
            <w:r w:rsidRPr="00464788" w:rsidR="00B656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oteikumi par valsts nodevu par speciālās atļaujas (licences) izsniegšanu komercpārvadājumiem ar autotransportu””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VSS-848,  prot.Nr.40, 25.</w:t>
            </w:r>
            <w:r w:rsidRPr="00A3030C">
              <w:t>§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)</w:t>
            </w:r>
            <w:r w:rsidRPr="00464788"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Pr="008A5415" w:rsidR="005238D9" w:rsidTr="005238D9" w14:paraId="45D01A13" w14:textId="77777777">
        <w:trPr>
          <w:gridAfter w:val="1"/>
          <w:tblCellSpacing w:w="15" w:type="dxa"/>
        </w:trPr>
        <w:tc>
          <w:tcPr>
            <w:tcW w:w="29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8A5415" w:rsidR="005238D9" w:rsidP="00F077F8" w:rsidRDefault="005238D9" w14:paraId="5CCDC068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lastRenderedPageBreak/>
              <w:t>2.</w:t>
            </w:r>
          </w:p>
        </w:tc>
        <w:tc>
          <w:tcPr>
            <w:tcW w:w="166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8A5415" w:rsidR="005238D9" w:rsidP="00F077F8" w:rsidRDefault="005238D9" w14:paraId="5C5B3A7C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8A5415" w:rsidR="005238D9" w:rsidP="00F077F8" w:rsidRDefault="005238D9" w14:paraId="32DF9125" w14:textId="0CEFC6A0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Satiksmes ministrija</w:t>
            </w:r>
            <w:r w:rsidRPr="003B28D8" w:rsidR="00610664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.</w:t>
            </w:r>
          </w:p>
        </w:tc>
      </w:tr>
      <w:tr w:rsidRPr="008A5415" w:rsidR="005238D9" w:rsidTr="005238D9" w14:paraId="34E5B1DB" w14:textId="77777777">
        <w:trPr>
          <w:gridAfter w:val="1"/>
          <w:tblCellSpacing w:w="15" w:type="dxa"/>
        </w:trPr>
        <w:tc>
          <w:tcPr>
            <w:tcW w:w="295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8A5415" w:rsidR="005238D9" w:rsidP="00F077F8" w:rsidRDefault="005238D9" w14:paraId="5B85186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8A5415" w:rsidR="005238D9" w:rsidP="00F077F8" w:rsidRDefault="005238D9" w14:paraId="1C05140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8A5415" w:rsidR="005238D9" w:rsidP="00F077F8" w:rsidRDefault="005238D9" w14:paraId="09DE6C1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:rsidRPr="003B28D8" w:rsidR="00E5323B" w:rsidP="00E5323B" w:rsidRDefault="00E5323B" w14:paraId="367B49F0" w14:textId="77777777">
      <w:pPr>
        <w:spacing w:after="0" w:line="240" w:lineRule="auto"/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Pr="003B28D8" w:rsidR="003B28D8" w:rsidTr="00E5323B" w14:paraId="7A53A0D0" w14:textId="77777777">
        <w:trPr>
          <w:tblCellSpacing w:w="15" w:type="dxa"/>
        </w:trPr>
        <w:tc>
          <w:tcPr>
            <w:tcW w:w="0" w:type="auto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55F2C" w:rsidP="00037E7A" w:rsidRDefault="00E5323B" w14:paraId="32D040D3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Pr="003B28D8" w:rsidR="003B28D8" w:rsidTr="00CC4AE0" w14:paraId="230241EE" w14:textId="77777777">
        <w:trPr>
          <w:tblCellSpacing w:w="15" w:type="dxa"/>
        </w:trPr>
        <w:tc>
          <w:tcPr>
            <w:tcW w:w="0" w:type="auto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</w:tcPr>
          <w:p w:rsidRPr="003B28D8" w:rsidR="006D7C94" w:rsidP="00CC4AE0" w:rsidRDefault="00E5323B" w14:paraId="4F73A809" w14:textId="28A80714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 w:rsidR="006D7C94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:rsidRPr="003B28D8" w:rsidR="00E5323B" w:rsidP="00E5323B" w:rsidRDefault="00E5323B" w14:paraId="4FEDC8E6" w14:textId="77777777">
      <w:pPr>
        <w:spacing w:after="0" w:line="240" w:lineRule="auto"/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Pr="003B28D8" w:rsidR="003B28D8" w:rsidTr="00E5323B" w14:paraId="0A8C4842" w14:textId="77777777">
        <w:trPr>
          <w:tblCellSpacing w:w="15" w:type="dxa"/>
        </w:trPr>
        <w:tc>
          <w:tcPr>
            <w:tcW w:w="0" w:type="auto"/>
            <w:gridSpan w:val="3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55F2C" w:rsidP="00037E7A" w:rsidRDefault="00E5323B" w14:paraId="70410C93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Pr="003B28D8" w:rsidR="003B28D8" w:rsidTr="00037E7A" w14:paraId="152A8BF7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655F2C" w:rsidP="00E5323B" w:rsidRDefault="00E5323B" w14:paraId="42BCD256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E5323B" w:rsidP="00E5323B" w:rsidRDefault="00E5323B" w14:paraId="60DDF638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3B28D8" w:rsidR="00E5323B" w:rsidP="00204A86" w:rsidRDefault="00037E7A" w14:paraId="3E3BBF66" w14:textId="68B3D936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bookmarkStart w:name="_Hlk2689689"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Pr="00610664" w:rsidR="00F0504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Pr="003B28D8" w:rsidR="003B28D8" w:rsidTr="00037E7A" w14:paraId="43EEE68B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655F2C" w:rsidP="00E5323B" w:rsidRDefault="00E5323B" w14:paraId="1C484964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E5323B" w:rsidP="00E5323B" w:rsidRDefault="00E5323B" w14:paraId="1C343FD2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="00E5323B" w:rsidP="00C82D82" w:rsidRDefault="00204A86" w14:paraId="5AC3C855" w14:textId="1EA78F9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B6565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s</w:t>
            </w:r>
            <w:r w:rsidR="00B65657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65657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Pr="003B28D8" w:rsidR="00B65657" w:rsidP="00B65657" w:rsidRDefault="00552A3A" w14:paraId="1B812180" w14:textId="1D3B461B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hyperlink w:history="1" r:id="rId7">
              <w:r w:rsidRPr="00210EF1" w:rsidR="00B65657">
                <w:rPr>
                  <w:rStyle w:val="Hyperlink"/>
                  <w:rFonts w:ascii="Times New Roman" w:hAnsi="Times New Roman" w:eastAsia="Times New Roman" w:cs="Times New Roman"/>
                  <w:iCs/>
                  <w:sz w:val="24"/>
                  <w:szCs w:val="24"/>
                  <w:lang w:eastAsia="lv-LV"/>
                </w:rPr>
                <w:t>https://www.sam.gov.lv/lv/izstrade-esosie-attistibas-planosanas-dokumenti-un-tiesibu-akti</w:t>
              </w:r>
            </w:hyperlink>
            <w:r w:rsidR="00B65657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</w:tc>
      </w:tr>
      <w:tr w:rsidRPr="003B28D8" w:rsidR="003B28D8" w:rsidTr="00037E7A" w14:paraId="1BC3E712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3F0F416E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474DF81F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6D1476" w:rsidR="00037E7A" w:rsidP="00037E7A" w:rsidRDefault="007A6D0F" w14:paraId="15348AF7" w14:textId="6DFCE8A8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S</w:t>
            </w:r>
            <w:r w:rsidRPr="00984FC1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abiedrības pārstāvju iebildumi un priekšlikumi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par projektu </w:t>
            </w:r>
            <w:r w:rsidRPr="00984FC1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nav saņemti.</w:t>
            </w:r>
          </w:p>
        </w:tc>
      </w:tr>
      <w:tr w:rsidRPr="003B28D8" w:rsidR="003B28D8" w:rsidTr="00037E7A" w14:paraId="1AF8993D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4584600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67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0263BE44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3B28D8" w:rsidR="00037E7A" w:rsidP="00037E7A" w:rsidRDefault="00037E7A" w14:paraId="4786D726" w14:textId="3A73026E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:rsidRPr="003B28D8" w:rsidR="00E5323B" w:rsidP="00E5323B" w:rsidRDefault="00E5323B" w14:paraId="4E1B67C4" w14:textId="77777777">
      <w:pPr>
        <w:spacing w:after="0" w:line="240" w:lineRule="auto"/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hAnsi="Times New Roman" w:eastAsia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Pr="003B28D8" w:rsidR="003B28D8" w:rsidTr="00E5323B" w14:paraId="254D4CF7" w14:textId="77777777">
        <w:trPr>
          <w:tblCellSpacing w:w="15" w:type="dxa"/>
        </w:trPr>
        <w:tc>
          <w:tcPr>
            <w:tcW w:w="0" w:type="auto"/>
            <w:gridSpan w:val="3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vAlign w:val="center"/>
            <w:hideMark/>
          </w:tcPr>
          <w:p w:rsidRPr="003B28D8" w:rsidR="00655F2C" w:rsidP="00C82D82" w:rsidRDefault="00E5323B" w14:paraId="0C68A34C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Pr="003B28D8" w:rsidR="003B28D8" w:rsidTr="00037E7A" w14:paraId="292F4A33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218E559B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6C76E5C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3B28D8" w:rsidR="00037E7A" w:rsidP="00C82D82" w:rsidRDefault="00037E7A" w14:paraId="285A3EFD" w14:textId="3A576C5E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Satiksmes ministrija.</w:t>
            </w:r>
          </w:p>
        </w:tc>
      </w:tr>
      <w:tr w:rsidRPr="003B28D8" w:rsidR="003B28D8" w:rsidTr="00037E7A" w14:paraId="0660D0D1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163E5BA6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714EAFF7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8C11CF" w:rsidR="00037E7A" w:rsidP="008C11CF" w:rsidRDefault="00037E7A" w14:paraId="72C18D90" w14:textId="43E93C06">
            <w:pPr>
              <w:spacing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Saistībā ar </w:t>
            </w:r>
            <w:r w:rsidR="004B28DF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noteikumu </w:t>
            </w:r>
            <w:r w:rsidRPr="003B28D8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izpildi nav nepieciešams </w:t>
            </w:r>
            <w:r w:rsidRPr="00672A1F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Pr="00672A1F" w:rsidR="00672A1F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Pr="003B28D8" w:rsidR="003B28D8" w:rsidTr="00037E7A" w14:paraId="417D87E7" w14:textId="77777777">
        <w:trPr>
          <w:tblCellSpacing w:w="15" w:type="dxa"/>
        </w:trPr>
        <w:tc>
          <w:tcPr>
            <w:tcW w:w="296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4B378D02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  <w:hideMark/>
          </w:tcPr>
          <w:p w:rsidRPr="003B28D8" w:rsidR="00037E7A" w:rsidP="00037E7A" w:rsidRDefault="00037E7A" w14:paraId="2D297093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color="auto" w:sz="6" w:space="0"/>
              <w:left w:val="outset" w:color="auto" w:sz="6" w:space="0"/>
              <w:bottom w:val="outset" w:color="auto" w:sz="6" w:space="0"/>
              <w:right w:val="outset" w:color="auto" w:sz="6" w:space="0"/>
            </w:tcBorders>
          </w:tcPr>
          <w:p w:rsidRPr="003B28D8" w:rsidR="00037E7A" w:rsidP="00037E7A" w:rsidRDefault="00037E7A" w14:paraId="29D091FE" w14:textId="630F10CA"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:rsidRPr="003B28D8" w:rsidR="00037E7A" w:rsidP="00B65657" w:rsidRDefault="00037E7A" w14:paraId="16AC0034" w14:textId="3176527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B28D8">
        <w:rPr>
          <w:rFonts w:ascii="Times New Roman" w:hAnsi="Times New Roman" w:cs="Times New Roman"/>
          <w:sz w:val="24"/>
          <w:szCs w:val="24"/>
        </w:rPr>
        <w:t>T.Linkaits</w:t>
      </w:r>
      <w:proofErr w:type="spellEnd"/>
      <w:r w:rsidRPr="003B28D8">
        <w:rPr>
          <w:rFonts w:ascii="Times New Roman" w:hAnsi="Times New Roman" w:cs="Times New Roman"/>
          <w:sz w:val="24"/>
          <w:szCs w:val="24"/>
        </w:rPr>
        <w:tab/>
      </w:r>
    </w:p>
    <w:p w:rsidRPr="003B28D8" w:rsidR="00037E7A" w:rsidP="00037E7A" w:rsidRDefault="00037E7A" w14:paraId="71C5811F" w14:textId="4AAAD4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:rsidRPr="003B28D8" w:rsidR="00037E7A" w:rsidP="000D62C7" w:rsidRDefault="000D62C7" w14:paraId="4E91C33C" w14:textId="2BF7BCA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F00618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D62C7">
        <w:rPr>
          <w:rFonts w:ascii="Times New Roman" w:hAnsi="Times New Roman" w:cs="Times New Roman"/>
          <w:sz w:val="24"/>
          <w:szCs w:val="24"/>
        </w:rPr>
        <w:t>I.Stepanova</w:t>
      </w:r>
      <w:proofErr w:type="spellEnd"/>
    </w:p>
    <w:sectPr w:rsidRPr="003B28D8" w:rsidR="00037E7A" w:rsidSect="009A2654">
      <w:headerReference w:type="default" r:id="rId8"/>
      <w:footerReference w:type="default" r:id="rId9"/>
      <w:footerReference w:type="first" r:id="rId10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BEBF92" w14:textId="77777777" w:rsidR="00552A3A" w:rsidRDefault="00552A3A" w:rsidP="00894C55">
      <w:pPr>
        <w:spacing w:after="0" w:line="240" w:lineRule="auto"/>
      </w:pPr>
      <w:r>
        <w:separator/>
      </w:r>
    </w:p>
  </w:endnote>
  <w:endnote w:type="continuationSeparator" w:id="0">
    <w:p w14:paraId="47A5189E" w14:textId="77777777" w:rsidR="00552A3A" w:rsidRDefault="00552A3A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6AF67C5C" w:rsidR="00894C55" w:rsidRPr="006763AD" w:rsidRDefault="00F0504C" w:rsidP="00F0504C">
    <w:pPr>
      <w:pStyle w:val="Footer"/>
      <w:rPr>
        <w:rFonts w:ascii="Times New Roman" w:hAnsi="Times New Roman" w:cs="Times New Roman"/>
        <w:sz w:val="20"/>
        <w:szCs w:val="20"/>
      </w:rPr>
    </w:pPr>
    <w:r w:rsidRPr="006763AD">
      <w:rPr>
        <w:rFonts w:ascii="Times New Roman" w:hAnsi="Times New Roman" w:cs="Times New Roman"/>
        <w:sz w:val="20"/>
        <w:szCs w:val="20"/>
      </w:rPr>
      <w:t>SMAnot_</w:t>
    </w:r>
    <w:r w:rsidR="00A11C8A">
      <w:rPr>
        <w:rFonts w:ascii="Times New Roman" w:hAnsi="Times New Roman" w:cs="Times New Roman"/>
        <w:sz w:val="20"/>
        <w:szCs w:val="20"/>
      </w:rPr>
      <w:t>1911</w:t>
    </w:r>
    <w:r w:rsidR="000D62C7" w:rsidRPr="006763AD">
      <w:rPr>
        <w:rFonts w:ascii="Times New Roman" w:hAnsi="Times New Roman" w:cs="Times New Roman"/>
        <w:sz w:val="20"/>
        <w:szCs w:val="20"/>
      </w:rPr>
      <w:t>20</w:t>
    </w:r>
    <w:r w:rsidRPr="006763AD">
      <w:rPr>
        <w:rFonts w:ascii="Times New Roman" w:hAnsi="Times New Roman" w:cs="Times New Roman"/>
        <w:sz w:val="20"/>
        <w:szCs w:val="20"/>
      </w:rPr>
      <w:t>_</w:t>
    </w:r>
    <w:r w:rsidR="00A11C8A">
      <w:rPr>
        <w:rFonts w:ascii="Times New Roman" w:hAnsi="Times New Roman" w:cs="Times New Roman"/>
        <w:sz w:val="20"/>
        <w:szCs w:val="20"/>
      </w:rPr>
      <w:t>MK40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391DFDAB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A11C8A">
      <w:rPr>
        <w:rFonts w:ascii="Times New Roman" w:hAnsi="Times New Roman" w:cs="Times New Roman"/>
        <w:sz w:val="20"/>
        <w:szCs w:val="20"/>
      </w:rPr>
      <w:t>1911</w:t>
    </w:r>
    <w:r w:rsidR="00010A94">
      <w:rPr>
        <w:rFonts w:ascii="Times New Roman" w:hAnsi="Times New Roman" w:cs="Times New Roman"/>
        <w:sz w:val="20"/>
        <w:szCs w:val="20"/>
      </w:rPr>
      <w:t>20</w:t>
    </w:r>
    <w:r w:rsidR="009A2654">
      <w:rPr>
        <w:rFonts w:ascii="Times New Roman" w:hAnsi="Times New Roman" w:cs="Times New Roman"/>
        <w:sz w:val="20"/>
        <w:szCs w:val="20"/>
      </w:rPr>
      <w:t>_</w:t>
    </w:r>
    <w:r w:rsidR="00A11C8A">
      <w:rPr>
        <w:rFonts w:ascii="Times New Roman" w:hAnsi="Times New Roman" w:cs="Times New Roman"/>
        <w:sz w:val="20"/>
        <w:szCs w:val="20"/>
      </w:rPr>
      <w:t>MK4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69BBF" w14:textId="77777777" w:rsidR="00552A3A" w:rsidRDefault="00552A3A" w:rsidP="00894C55">
      <w:pPr>
        <w:spacing w:after="0" w:line="240" w:lineRule="auto"/>
      </w:pPr>
      <w:r>
        <w:separator/>
      </w:r>
    </w:p>
  </w:footnote>
  <w:footnote w:type="continuationSeparator" w:id="0">
    <w:p w14:paraId="616EB280" w14:textId="77777777" w:rsidR="00552A3A" w:rsidRDefault="00552A3A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:rsidRPr="00C25B49" w:rsidR="00894C55" w:rsidRDefault="00456E40" w14:paraId="6E8BB768" w14:textId="5DAA1892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Pr="00C25B49" w:rsidR="00894C55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29576D"/>
    <w:multiLevelType w:val="hybridMultilevel"/>
    <w:tmpl w:val="2E9432C0"/>
    <w:lvl w:ilvl="0" w:tplc="E6F27252">
      <w:start w:val="1"/>
      <w:numFmt w:val="decimal"/>
      <w:lvlText w:val="%1)"/>
      <w:lvlJc w:val="left"/>
      <w:pPr>
        <w:ind w:left="750" w:hanging="390"/>
      </w:pPr>
      <w:rPr>
        <w:rFonts w:eastAsia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1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6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2"/>
  </w:num>
  <w:num w:numId="4">
    <w:abstractNumId w:val="6"/>
  </w:num>
  <w:num w:numId="5">
    <w:abstractNumId w:val="5"/>
  </w:num>
  <w:num w:numId="6">
    <w:abstractNumId w:val="3"/>
  </w:num>
  <w:num w:numId="7">
    <w:abstractNumId w:val="13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6"/>
  </w:num>
  <w:num w:numId="12">
    <w:abstractNumId w:val="10"/>
  </w:num>
  <w:num w:numId="13">
    <w:abstractNumId w:val="1"/>
  </w:num>
  <w:num w:numId="14">
    <w:abstractNumId w:val="15"/>
  </w:num>
  <w:num w:numId="15">
    <w:abstractNumId w:val="14"/>
  </w:num>
  <w:num w:numId="16">
    <w:abstractNumId w:val="11"/>
  </w:num>
  <w:num w:numId="17">
    <w:abstractNumId w:val="8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111278"/>
    <w:rsid w:val="00117872"/>
    <w:rsid w:val="001310CE"/>
    <w:rsid w:val="00185382"/>
    <w:rsid w:val="001C5F3E"/>
    <w:rsid w:val="001D39DB"/>
    <w:rsid w:val="001E68C7"/>
    <w:rsid w:val="00204A86"/>
    <w:rsid w:val="00243426"/>
    <w:rsid w:val="00243912"/>
    <w:rsid w:val="002515DB"/>
    <w:rsid w:val="0027737C"/>
    <w:rsid w:val="002E1C05"/>
    <w:rsid w:val="003B0BF9"/>
    <w:rsid w:val="003B28D8"/>
    <w:rsid w:val="003B64EC"/>
    <w:rsid w:val="003B6C78"/>
    <w:rsid w:val="003C34BB"/>
    <w:rsid w:val="003D07F9"/>
    <w:rsid w:val="003E0791"/>
    <w:rsid w:val="003F28AC"/>
    <w:rsid w:val="00437CA8"/>
    <w:rsid w:val="004454FE"/>
    <w:rsid w:val="0045575A"/>
    <w:rsid w:val="00456E40"/>
    <w:rsid w:val="00464788"/>
    <w:rsid w:val="00471F27"/>
    <w:rsid w:val="00475852"/>
    <w:rsid w:val="0048449B"/>
    <w:rsid w:val="004B28DF"/>
    <w:rsid w:val="004D1282"/>
    <w:rsid w:val="0050178F"/>
    <w:rsid w:val="00502A09"/>
    <w:rsid w:val="005035DF"/>
    <w:rsid w:val="005238D9"/>
    <w:rsid w:val="00552A3A"/>
    <w:rsid w:val="00596E57"/>
    <w:rsid w:val="005B1B92"/>
    <w:rsid w:val="005E70F8"/>
    <w:rsid w:val="00610664"/>
    <w:rsid w:val="00644D73"/>
    <w:rsid w:val="00655F2C"/>
    <w:rsid w:val="00661FDD"/>
    <w:rsid w:val="00672A1F"/>
    <w:rsid w:val="006763AD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A6D0F"/>
    <w:rsid w:val="007E239A"/>
    <w:rsid w:val="007E5F7A"/>
    <w:rsid w:val="007E73AB"/>
    <w:rsid w:val="00816C11"/>
    <w:rsid w:val="008204C9"/>
    <w:rsid w:val="008209D1"/>
    <w:rsid w:val="0088171A"/>
    <w:rsid w:val="00887C2B"/>
    <w:rsid w:val="00894C55"/>
    <w:rsid w:val="008B0D0B"/>
    <w:rsid w:val="008C11CF"/>
    <w:rsid w:val="008C283F"/>
    <w:rsid w:val="008E0C2F"/>
    <w:rsid w:val="009540DB"/>
    <w:rsid w:val="009A2654"/>
    <w:rsid w:val="009B1C85"/>
    <w:rsid w:val="009F608C"/>
    <w:rsid w:val="00A009BD"/>
    <w:rsid w:val="00A10FC3"/>
    <w:rsid w:val="00A11C8A"/>
    <w:rsid w:val="00A23254"/>
    <w:rsid w:val="00A27D45"/>
    <w:rsid w:val="00A44AFE"/>
    <w:rsid w:val="00A54BD3"/>
    <w:rsid w:val="00A6073E"/>
    <w:rsid w:val="00A74AA8"/>
    <w:rsid w:val="00A751B0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65657"/>
    <w:rsid w:val="00B7574F"/>
    <w:rsid w:val="00BA20AA"/>
    <w:rsid w:val="00BB7B7A"/>
    <w:rsid w:val="00BD4425"/>
    <w:rsid w:val="00BE292C"/>
    <w:rsid w:val="00BE63CF"/>
    <w:rsid w:val="00C25B49"/>
    <w:rsid w:val="00C55198"/>
    <w:rsid w:val="00C66EE9"/>
    <w:rsid w:val="00C82D82"/>
    <w:rsid w:val="00C87D12"/>
    <w:rsid w:val="00CA14B2"/>
    <w:rsid w:val="00CB0419"/>
    <w:rsid w:val="00CB7DF9"/>
    <w:rsid w:val="00CC0D2D"/>
    <w:rsid w:val="00CE5657"/>
    <w:rsid w:val="00D133F8"/>
    <w:rsid w:val="00D14A3E"/>
    <w:rsid w:val="00D239F9"/>
    <w:rsid w:val="00D818E9"/>
    <w:rsid w:val="00D9538C"/>
    <w:rsid w:val="00DE6EFF"/>
    <w:rsid w:val="00E3716B"/>
    <w:rsid w:val="00E43A7F"/>
    <w:rsid w:val="00E5323B"/>
    <w:rsid w:val="00E809E9"/>
    <w:rsid w:val="00E824F6"/>
    <w:rsid w:val="00E8749E"/>
    <w:rsid w:val="00E90C01"/>
    <w:rsid w:val="00EA486E"/>
    <w:rsid w:val="00ED3AC1"/>
    <w:rsid w:val="00F00618"/>
    <w:rsid w:val="00F0504C"/>
    <w:rsid w:val="00F15F73"/>
    <w:rsid w:val="00F32DCE"/>
    <w:rsid w:val="00F57B0C"/>
    <w:rsid w:val="00F625BB"/>
    <w:rsid w:val="00FA2C9E"/>
    <w:rsid w:val="00FC6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  <w:style w:type="character" w:styleId="UnresolvedMention">
    <w:name w:val="Unresolved Mention"/>
    <w:basedOn w:val="DefaultParagraphFont"/>
    <w:uiPriority w:val="99"/>
    <w:semiHidden/>
    <w:unhideWhenUsed/>
    <w:rsid w:val="00B656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am.gov.lv/lv/izstrade-esosie-attistibas-planosanas-dokumenti-un-tiesibu-akti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13A2A"/>
    <w:rsid w:val="00057C8B"/>
    <w:rsid w:val="00075818"/>
    <w:rsid w:val="00084514"/>
    <w:rsid w:val="00344186"/>
    <w:rsid w:val="003A40FE"/>
    <w:rsid w:val="0046523B"/>
    <w:rsid w:val="00472F39"/>
    <w:rsid w:val="00523A63"/>
    <w:rsid w:val="00633A73"/>
    <w:rsid w:val="00664213"/>
    <w:rsid w:val="00665D66"/>
    <w:rsid w:val="008B623B"/>
    <w:rsid w:val="008D39C9"/>
    <w:rsid w:val="009C1B4C"/>
    <w:rsid w:val="00A62813"/>
    <w:rsid w:val="00AD4A2F"/>
    <w:rsid w:val="00AD6F96"/>
    <w:rsid w:val="00B05FAA"/>
    <w:rsid w:val="00B3421A"/>
    <w:rsid w:val="00B3767C"/>
    <w:rsid w:val="00C00671"/>
    <w:rsid w:val="00C87904"/>
    <w:rsid w:val="00CC4A02"/>
    <w:rsid w:val="00D76D5D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zījums Ministru kabineta 2019. gada 27. augusta noteikumos Nr. 405 “Noteikumi par pasažieru komercpārvadājumiem ar taksometru”</vt:lpstr>
    </vt:vector>
  </TitlesOfParts>
  <Company>Iestādes nosaukums</Company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s Ministru kabineta 2019. gada 27. augusta noteikumos Nr. 405 “Noteikumi par pasažieru komercpārvadājumiem ar taksometru”</dc:title>
  <dc:subject>Anotācija</dc:subject>
  <dc:creator>Dana.Ziemele-Adricka@sam.gov.lv</dc:creator>
  <cp:keywords>Ministru kabineta noteikumu projekts</cp:keywords>
  <dc:description>67028036, Dana.Ziemele-Adricka@sam.gov.lv</dc:description>
  <cp:lastModifiedBy>Dana Ziemele Adricka</cp:lastModifiedBy>
  <cp:revision>3</cp:revision>
  <cp:lastPrinted>2020-08-18T07:28:00Z</cp:lastPrinted>
  <dcterms:created xsi:type="dcterms:W3CDTF">2020-11-19T16:00:00Z</dcterms:created>
  <dcterms:modified xsi:type="dcterms:W3CDTF">2020-11-19T16:08:00Z</dcterms:modified>
</cp:coreProperties>
</file>